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Dubai</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chool Name - Optional but recommended for personalization]</w:t>
      </w:r>
      <w:r>
        <w:br/>
      </w:r>
      <w:r>
        <w:t xml:space="preserve">Dubai International Academic City</w:t>
      </w:r>
      <w:r>
        <w:br/>
      </w:r>
      <w:r>
        <w:t xml:space="preserve">Dubai, United Arab Emirates</w:t>
      </w:r>
    </w:p>
    <w:bookmarkStart w:id="20" w:name="X691b84ee1a4cf34502b689d268bd6cb61d22a6d"/>
    <w:p>
      <w:pPr>
        <w:pStyle w:val="Heading2"/>
      </w:pPr>
      <w:r>
        <w:t xml:space="preserve">Subject: Internship Application Letter for Primary Teacher Position</w:t>
      </w:r>
    </w:p>
    <w:p>
      <w:pPr>
        <w:pStyle w:val="FirstParagraph"/>
      </w:pPr>
      <w:r>
        <w:t xml:space="preserve">Dear Hiring Committee,</w:t>
      </w:r>
    </w:p>
    <w:p>
      <w:pPr>
        <w:pStyle w:val="BodyText"/>
      </w:pPr>
      <w:r>
        <w:t xml:space="preserve">I am writing with immense enthusiasm to submit my</w:t>
      </w:r>
      <w:r>
        <w:t xml:space="preserve"> </w:t>
      </w:r>
      <w:r>
        <w:rPr>
          <w:bCs/>
          <w:b/>
        </w:rPr>
        <w:t xml:space="preserve">Internship Application Letter</w:t>
      </w:r>
      <w:r>
        <w:t xml:space="preserve"> </w:t>
      </w:r>
      <w:r>
        <w:t xml:space="preserve">for the Primary Teacher Internship position at your esteemed institution in the vibrant educational landscape of the United Arab Emirates Dubai. As a dedicated education graduate from [Your University] with a specialization in Early Childhood Education, I have meticulously prepared myself to contribute meaningfully to Dubai's dynamic learning environment. The opportunity to grow as an educator within one of the world's most progressive educational hubs represents not just a professional milestone, but a deeply personal commitment to shaping future generations in the United Arab Emirates Dubai context.</w:t>
      </w:r>
    </w:p>
    <w:p>
      <w:pPr>
        <w:pStyle w:val="BodyText"/>
      </w:pPr>
      <w:r>
        <w:t xml:space="preserve">My academic journey has been intentionally structured around foundational principles that align with Dubai's vision for 21st-century education. In my Bachelor of Education program, I completed specialized coursework including Child Psychology in Multicultural Settings, Curriculum Development for Primary Learners (K-6), and Digital Literacy Integration – all directly applicable to the</w:t>
      </w:r>
      <w:r>
        <w:t xml:space="preserve"> </w:t>
      </w:r>
      <w:r>
        <w:rPr>
          <w:bCs/>
          <w:b/>
        </w:rPr>
        <w:t xml:space="preserve">Teacher Primary</w:t>
      </w:r>
      <w:r>
        <w:t xml:space="preserve"> </w:t>
      </w:r>
      <w:r>
        <w:t xml:space="preserve">role I seek. My final year project focused on "Culturally Responsive Teaching Strategies in UAE Context," where I developed lesson plans incorporating Emirati cultural elements alongside international pedagogical frameworks. This research demonstrated my understanding that effective</w:t>
      </w:r>
      <w:r>
        <w:t xml:space="preserve"> </w:t>
      </w:r>
      <w:r>
        <w:rPr>
          <w:bCs/>
          <w:b/>
        </w:rPr>
        <w:t xml:space="preserve">Teacher Primary</w:t>
      </w:r>
      <w:r>
        <w:t xml:space="preserve"> </w:t>
      </w:r>
      <w:r>
        <w:t xml:space="preserve">practice in Dubai requires balancing global educational standards with local cultural sensitivity – a principle deeply embedded in the UAE's National Agenda for Education 2030.</w:t>
      </w:r>
    </w:p>
    <w:p>
      <w:pPr>
        <w:pStyle w:val="BodyText"/>
      </w:pPr>
      <w:r>
        <w:t xml:space="preserve">During my supervised teaching practicum at [School Name/Type, e.g., "Al Baraha Primary School" or "Dubai International School"], I designed and implemented inquiry-based learning units that achieved measurable student growth. For instance, in a Grade 3 science module on sustainability, I integrated UAE's environmental initiatives like the Dubai Clean Energy Strategy 2050 through hands-on activities such as creating miniature wind turbines from recycled materials. The unit resulted in a 40% improvement in student engagement metrics and earned recognition from my supervising principal for its authentic connection to local context. This experience reinforced my belief that</w:t>
      </w:r>
      <w:r>
        <w:t xml:space="preserve"> </w:t>
      </w:r>
      <w:r>
        <w:rPr>
          <w:bCs/>
          <w:b/>
        </w:rPr>
        <w:t xml:space="preserve">Teacher Primary</w:t>
      </w:r>
      <w:r>
        <w:t xml:space="preserve"> </w:t>
      </w:r>
      <w:r>
        <w:t xml:space="preserve">excellence in Dubai requires going beyond standard curricula to forge meaningful connections between classroom learning and the UAE's visionary development goals.</w:t>
      </w:r>
    </w:p>
    <w:p>
      <w:pPr>
        <w:pStyle w:val="BodyText"/>
      </w:pPr>
      <w:r>
        <w:t xml:space="preserve">I am particularly drawn to this internship opportunity because of Dubai's pioneering approach to educational innovation. The Emirate has consistently ranked among the top global destinations for education through initiatives like Smart Learning Environments and the recently launched National School Improvement Framework. As someone who has researched Dubai's commitment to teacher professional development – including the Ministry of Education's mandatory pedagogy workshops and UAE Teacher Professional Standards – I am eager to immerse myself in this ecosystem. My internship would focus on developing competencies in UAE-specific teaching methodologies, such as integrating Arabic language components into bilingual lessons and understanding the unique social dynamics of Dubai's diverse student body comprising over 200 nationalities.</w:t>
      </w:r>
    </w:p>
    <w:p>
      <w:pPr>
        <w:pStyle w:val="BodyText"/>
      </w:pPr>
      <w:r>
        <w:t xml:space="preserve">My practical experience extends beyond traditional classroom settings. I volunteered at [Organization Name] in Abu Dhabi, organizing STEM workshops for underprivileged children that emphasized problem-solving aligned with UAE Vision 2021. I also completed a certification in "Cultural Intelligence for Educators" through the Dubai Knowledge Park's professional development program, which provided insights into navigating the rich cultural tapestry of Dubai's schools. This training equipped me to foster inclusive classrooms where students from Emirati, Indian, Filipino, and Western backgrounds feel equally valued – a critical skill for any</w:t>
      </w:r>
      <w:r>
        <w:t xml:space="preserve"> </w:t>
      </w:r>
      <w:r>
        <w:rPr>
          <w:bCs/>
          <w:b/>
        </w:rPr>
        <w:t xml:space="preserve">Teacher Primary</w:t>
      </w:r>
      <w:r>
        <w:t xml:space="preserve"> </w:t>
      </w:r>
      <w:r>
        <w:t xml:space="preserve">in United Arab Emirates Dubai.</w:t>
      </w:r>
    </w:p>
    <w:p>
      <w:pPr>
        <w:pStyle w:val="BodyText"/>
      </w:pPr>
      <w:r>
        <w:t xml:space="preserve">What distinguishes my approach is my understanding that effective primary education in the UAE must address both academic and socio-emotional needs. During a recent community outreach at [Dubai Community Center], I facilitated workshops on emotional regulation for young children, using culturally resonant storytelling techniques from Emirati folklore. This experience taught me that building trust with families – especially important in Dubai's close-knit communities – is as vital as academic instruction. I have also developed proficiency in UAE-approved digital platforms like Smart Learning and the Ministry of Education's e-School portal, ensuring seamless integration of technology into lesson planning per Dubai School Standards.</w:t>
      </w:r>
    </w:p>
    <w:p>
      <w:pPr>
        <w:pStyle w:val="BodyText"/>
      </w:pPr>
      <w:r>
        <w:t xml:space="preserve">I recognize that the United Arab Emirates Dubai represents a transformative educational landscape where innovation meets tradition. The opportunity to learn under experienced educators who are shaping this future excites me deeply. I am particularly inspired by [School Name]'s reputation for [mention specific program, e.g., "innovative arts integration" or "special needs inclusion"], and I am eager to contribute my fresh perspectives while absorbing the wisdom of your teaching community. My adaptability is proven through my successful navigation of Dubai's unique cultural environment during a study abroad semester at [Dubai Institution], where I collaborated with Emirati students on sustainability projects.</w:t>
      </w:r>
    </w:p>
    <w:p>
      <w:pPr>
        <w:pStyle w:val="BodyText"/>
      </w:pPr>
      <w:r>
        <w:t xml:space="preserve">As a candidate committed to lifelong learning, I am prepared to actively participate in all aspects of your internship program. I would welcome the chance to discuss how my proactive approach, cultural awareness training, and passion for early childhood development align with your school's mission. I have attached my detailed resume highlighting additional qualifications including [mention specific certifications or skills], and I am available for an interview at your earliest convenience.</w:t>
      </w:r>
    </w:p>
    <w:p>
      <w:pPr>
        <w:pStyle w:val="BodyText"/>
      </w:pPr>
      <w:r>
        <w:t xml:space="preserve">Thank you for considering my</w:t>
      </w:r>
      <w:r>
        <w:t xml:space="preserve"> </w:t>
      </w:r>
      <w:r>
        <w:rPr>
          <w:bCs/>
          <w:b/>
        </w:rPr>
        <w:t xml:space="preserve">Internship Application Letter</w:t>
      </w:r>
      <w:r>
        <w:t xml:space="preserve">. I am confident that my dedication to progressive education, combined with my respect for Dubai's educational vision, makes me an ideal candidate to grow as a</w:t>
      </w:r>
      <w:r>
        <w:t xml:space="preserve"> </w:t>
      </w:r>
      <w:r>
        <w:rPr>
          <w:bCs/>
          <w:b/>
        </w:rPr>
        <w:t xml:space="preserve">Teacher Primary</w:t>
      </w:r>
      <w:r>
        <w:t xml:space="preserve"> </w:t>
      </w:r>
      <w:r>
        <w:t xml:space="preserve">within the prestigious academic environment of the United Arab Emirates Dubai. I look forward to contributing to your institution's legacy of excellence in early educ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7 words, meeting the specified requirement while maintaining professional depth and relevance to all key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Dubai</dc:title>
  <dc:creator/>
  <dc:language>en</dc:language>
  <cp:keywords/>
  <dcterms:created xsi:type="dcterms:W3CDTF">2025-12-10T09:16:50Z</dcterms:created>
  <dcterms:modified xsi:type="dcterms:W3CDTF">2025-12-10T09:16:50Z</dcterms:modified>
</cp:coreProperties>
</file>

<file path=docProps/custom.xml><?xml version="1.0" encoding="utf-8"?>
<Properties xmlns="http://schemas.openxmlformats.org/officeDocument/2006/custom-properties" xmlns:vt="http://schemas.openxmlformats.org/officeDocument/2006/docPropsVTypes"/>
</file>